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D0CCD" w14:textId="5A767E0D" w:rsidR="00D0110F" w:rsidRDefault="00FE2B35">
      <w:pPr>
        <w:spacing w:line="47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S7 </w:t>
      </w:r>
      <w:r w:rsidR="00395C2A">
        <w:rPr>
          <w:rFonts w:ascii="Calibri" w:eastAsia="Calibri" w:hAnsi="Calibri" w:cs="Calibri"/>
          <w:b/>
        </w:rPr>
        <w:t>Table. Differences in pooled ESM reports based on Time 1 Anxiety Scores.</w:t>
      </w:r>
    </w:p>
    <w:tbl>
      <w:tblPr>
        <w:tblStyle w:val="a5"/>
        <w:tblW w:w="76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330"/>
        <w:gridCol w:w="1350"/>
        <w:gridCol w:w="1350"/>
        <w:gridCol w:w="825"/>
        <w:gridCol w:w="825"/>
      </w:tblGrid>
      <w:tr w:rsidR="00D0110F" w14:paraId="4B638481" w14:textId="77777777">
        <w:trPr>
          <w:trHeight w:val="785"/>
        </w:trPr>
        <w:tc>
          <w:tcPr>
            <w:tcW w:w="3330" w:type="dxa"/>
            <w:tcBorders>
              <w:top w:val="single" w:sz="8" w:space="0" w:color="000000"/>
              <w:bottom w:val="single" w:sz="8" w:space="0" w:color="000000"/>
            </w:tcBorders>
          </w:tcPr>
          <w:p w14:paraId="2200D523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Variable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D7031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</w:rPr>
              <w:t>𝛃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5BE6C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</w:rPr>
              <w:t>t</w:t>
            </w:r>
          </w:p>
        </w:tc>
        <w:tc>
          <w:tcPr>
            <w:tcW w:w="8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71F09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f</w:t>
            </w:r>
          </w:p>
        </w:tc>
        <w:tc>
          <w:tcPr>
            <w:tcW w:w="8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E6208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</w:rPr>
              <w:t>p</w:t>
            </w:r>
          </w:p>
        </w:tc>
      </w:tr>
      <w:tr w:rsidR="00D0110F" w14:paraId="101BC099" w14:textId="77777777">
        <w:trPr>
          <w:trHeight w:val="74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F1A2A" w14:textId="77777777" w:rsidR="00D0110F" w:rsidRDefault="00395C2A">
            <w:pPr>
              <w:spacing w:line="479" w:lineRule="auto"/>
              <w:ind w:left="220"/>
              <w:rPr>
                <w:rFonts w:ascii="Calibri" w:eastAsia="Calibri" w:hAnsi="Calibri" w:cs="Calibri"/>
                <w:vertAlign w:val="superscript"/>
              </w:rPr>
            </w:pPr>
            <w:r>
              <w:rPr>
                <w:rFonts w:ascii="Calibri" w:eastAsia="Calibri" w:hAnsi="Calibri" w:cs="Calibri"/>
              </w:rPr>
              <w:t xml:space="preserve">Depressive </w:t>
            </w:r>
            <w:proofErr w:type="spellStart"/>
            <w:r>
              <w:rPr>
                <w:rFonts w:ascii="Calibri" w:eastAsia="Calibri" w:hAnsi="Calibri" w:cs="Calibri"/>
              </w:rPr>
              <w:t>Symptoms</w:t>
            </w:r>
            <w:r>
              <w:rPr>
                <w:rFonts w:ascii="Calibri" w:eastAsia="Calibri" w:hAnsi="Calibri" w:cs="Calibri"/>
                <w:vertAlign w:val="superscript"/>
              </w:rPr>
              <w:t>a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B8ACF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.43</w:t>
            </w:r>
          </w:p>
        </w:tc>
        <w:tc>
          <w:tcPr>
            <w:tcW w:w="1350" w:type="dxa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900F7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1.80</w:t>
            </w:r>
          </w:p>
        </w:tc>
        <w:tc>
          <w:tcPr>
            <w:tcW w:w="825" w:type="dxa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6CE6F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99</w:t>
            </w:r>
          </w:p>
        </w:tc>
        <w:tc>
          <w:tcPr>
            <w:tcW w:w="825" w:type="dxa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A55D5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&lt; .001</w:t>
            </w:r>
          </w:p>
        </w:tc>
      </w:tr>
      <w:tr w:rsidR="00D0110F" w14:paraId="6D33FA15" w14:textId="77777777">
        <w:trPr>
          <w:trHeight w:val="755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8567F" w14:textId="77777777" w:rsidR="00D0110F" w:rsidRDefault="00395C2A">
            <w:pPr>
              <w:spacing w:line="479" w:lineRule="auto"/>
              <w:ind w:left="2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es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B005C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.41</w:t>
            </w: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98211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1.12</w:t>
            </w:r>
          </w:p>
        </w:tc>
        <w:tc>
          <w:tcPr>
            <w:tcW w:w="8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FAC4E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62</w:t>
            </w:r>
          </w:p>
        </w:tc>
        <w:tc>
          <w:tcPr>
            <w:tcW w:w="825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1F5EA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&lt; .001</w:t>
            </w:r>
          </w:p>
        </w:tc>
      </w:tr>
      <w:tr w:rsidR="00D0110F" w14:paraId="443BB7E1" w14:textId="77777777">
        <w:trPr>
          <w:trHeight w:val="755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DDCEE" w14:textId="77777777" w:rsidR="00D0110F" w:rsidRDefault="00395C2A">
            <w:pPr>
              <w:spacing w:line="479" w:lineRule="auto"/>
              <w:ind w:left="220"/>
              <w:rPr>
                <w:rFonts w:ascii="Calibri" w:eastAsia="Calibri" w:hAnsi="Calibri" w:cs="Calibri"/>
                <w:vertAlign w:val="superscript"/>
              </w:rPr>
            </w:pPr>
            <w:r>
              <w:rPr>
                <w:rFonts w:ascii="Calibri" w:eastAsia="Calibri" w:hAnsi="Calibri" w:cs="Calibri"/>
              </w:rPr>
              <w:t xml:space="preserve">Depressed </w:t>
            </w:r>
            <w:proofErr w:type="spellStart"/>
            <w:r>
              <w:rPr>
                <w:rFonts w:ascii="Calibri" w:eastAsia="Calibri" w:hAnsi="Calibri" w:cs="Calibri"/>
              </w:rPr>
              <w:t>Affect</w:t>
            </w:r>
            <w:r>
              <w:rPr>
                <w:rFonts w:ascii="Calibri" w:eastAsia="Calibri" w:hAnsi="Calibri" w:cs="Calibri"/>
                <w:vertAlign w:val="superscript"/>
              </w:rPr>
              <w:t>b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1867A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.3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0E571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1.3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EE1E9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5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D9AE3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&lt; .001</w:t>
            </w:r>
          </w:p>
        </w:tc>
      </w:tr>
      <w:tr w:rsidR="00D0110F" w14:paraId="13030D83" w14:textId="77777777">
        <w:trPr>
          <w:trHeight w:val="74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FC2B" w14:textId="77777777" w:rsidR="00D0110F" w:rsidRDefault="00395C2A">
            <w:pPr>
              <w:spacing w:line="479" w:lineRule="auto"/>
              <w:ind w:left="2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xious Affect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BD7C3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.1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11B06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.7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67E15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5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FE1B8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&lt;.001</w:t>
            </w:r>
          </w:p>
        </w:tc>
      </w:tr>
      <w:tr w:rsidR="00D0110F" w14:paraId="71BD6076" w14:textId="77777777">
        <w:trPr>
          <w:trHeight w:val="74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A20DF" w14:textId="77777777" w:rsidR="00D0110F" w:rsidRDefault="00395C2A">
            <w:pPr>
              <w:spacing w:line="479" w:lineRule="auto"/>
              <w:ind w:left="2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nelines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BF364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.2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4F7DA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.5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54CB3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5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C3516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&lt;.001</w:t>
            </w:r>
          </w:p>
        </w:tc>
      </w:tr>
      <w:tr w:rsidR="00D0110F" w14:paraId="7C452D48" w14:textId="77777777">
        <w:trPr>
          <w:trHeight w:val="1070"/>
        </w:trPr>
        <w:tc>
          <w:tcPr>
            <w:tcW w:w="33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A760C" w14:textId="77777777" w:rsidR="00D0110F" w:rsidRDefault="00395C2A">
            <w:pPr>
              <w:spacing w:line="479" w:lineRule="auto"/>
              <w:ind w:left="2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posite Negative Affec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F627B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.5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1E466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.20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3DD1F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55</w:t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6AD5A" w14:textId="77777777" w:rsidR="00D0110F" w:rsidRDefault="00395C2A">
            <w:pPr>
              <w:spacing w:line="479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&lt;.001</w:t>
            </w:r>
          </w:p>
        </w:tc>
      </w:tr>
    </w:tbl>
    <w:p w14:paraId="04E73053" w14:textId="77777777" w:rsidR="00D0110F" w:rsidRDefault="00395C2A">
      <w:pPr>
        <w:spacing w:after="160" w:line="47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</w:rPr>
        <w:t xml:space="preserve">Notes: </w:t>
      </w:r>
      <w:r>
        <w:rPr>
          <w:rFonts w:ascii="Calibri" w:eastAsia="Calibri" w:hAnsi="Calibri" w:cs="Calibri"/>
        </w:rPr>
        <w:t>a. Measured weekly via PHQ-4 b. Measured twice per week via single-item</w:t>
      </w:r>
    </w:p>
    <w:sectPr w:rsidR="00D0110F" w:rsidSect="001F522C">
      <w:pgSz w:w="12240" w:h="15840"/>
      <w:pgMar w:top="1152" w:right="1440" w:bottom="1152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TAzMDIxNjSxMDRU0lEKTi0uzszPAykwrAUAfhpgeSwAAAA="/>
  </w:docVars>
  <w:rsids>
    <w:rsidRoot w:val="00D0110F"/>
    <w:rsid w:val="001321EF"/>
    <w:rsid w:val="001F522C"/>
    <w:rsid w:val="002F1FDF"/>
    <w:rsid w:val="00305472"/>
    <w:rsid w:val="00395C2A"/>
    <w:rsid w:val="00B644EB"/>
    <w:rsid w:val="00BC784F"/>
    <w:rsid w:val="00D0110F"/>
    <w:rsid w:val="00D04561"/>
    <w:rsid w:val="00DC0012"/>
    <w:rsid w:val="00E327C8"/>
    <w:rsid w:val="00FE2B35"/>
    <w:rsid w:val="00FF1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1C8BA"/>
  <w15:docId w15:val="{D4505537-6010-46CC-9396-A4A6F7C08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F522C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Carmean</dc:creator>
  <cp:lastModifiedBy>chn off31</cp:lastModifiedBy>
  <cp:revision>5</cp:revision>
  <dcterms:created xsi:type="dcterms:W3CDTF">2021-05-18T13:09:00Z</dcterms:created>
  <dcterms:modified xsi:type="dcterms:W3CDTF">2021-06-19T04:45:00Z</dcterms:modified>
</cp:coreProperties>
</file>